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1CE786" w14:textId="3E4E92F4" w:rsidR="00C061C9" w:rsidRPr="0056320B" w:rsidRDefault="00172EF5" w:rsidP="0056320B">
      <w:pPr>
        <w:pStyle w:val="Heading1"/>
      </w:pPr>
      <w:bookmarkStart w:id="0" w:name="_GoBack"/>
      <w:bookmarkEnd w:id="0"/>
      <w:r w:rsidRPr="0056320B">
        <w:t xml:space="preserve">Python Chapter </w:t>
      </w:r>
      <w:r w:rsidR="007C4FF2" w:rsidRPr="0056320B">
        <w:t>6</w:t>
      </w:r>
      <w:r w:rsidRPr="0056320B">
        <w:t>’s Assignment</w:t>
      </w:r>
      <w:r w:rsidR="00C30673">
        <w:t xml:space="preserve"> – Student Records System</w:t>
      </w:r>
    </w:p>
    <w:p w14:paraId="0AAE5A87" w14:textId="573E0460" w:rsidR="003D48E2" w:rsidRPr="00830E9F" w:rsidRDefault="00830E9F" w:rsidP="00830E9F">
      <w:pPr>
        <w:pStyle w:val="Heading2"/>
        <w:rPr>
          <w:u w:val="single"/>
        </w:rPr>
      </w:pPr>
      <w:r w:rsidRPr="00830E9F">
        <w:rPr>
          <w:u w:val="single"/>
        </w:rPr>
        <w:t>Instructions</w:t>
      </w:r>
    </w:p>
    <w:p w14:paraId="19D262FA" w14:textId="7DEECADE" w:rsidR="00186C01" w:rsidRDefault="007C4FF2" w:rsidP="0056320B">
      <w:pPr>
        <w:spacing w:line="240" w:lineRule="auto"/>
        <w:contextualSpacing/>
      </w:pPr>
      <w:r>
        <w:t>As a program developer, it’s your job to follow the design specifications given you</w:t>
      </w:r>
      <w:r w:rsidR="00F757D6">
        <w:t xml:space="preserve"> to create a program or application that is exactly what was requested for by the end user.  For this assignment, you must create a program that will </w:t>
      </w:r>
      <w:r w:rsidR="00267E07">
        <w:t>store</w:t>
      </w:r>
      <w:r w:rsidR="00C916C6">
        <w:t xml:space="preserve"> student’s</w:t>
      </w:r>
      <w:r w:rsidR="000C6E55">
        <w:t xml:space="preserve"> IDs, plus first and last</w:t>
      </w:r>
      <w:r w:rsidR="00C916C6">
        <w:t xml:space="preserve"> names</w:t>
      </w:r>
      <w:r w:rsidR="00267E07">
        <w:t xml:space="preserve"> in a two</w:t>
      </w:r>
      <w:r w:rsidR="00F065DF">
        <w:t>-dimensional list.</w:t>
      </w:r>
      <w:r w:rsidR="00C916C6">
        <w:t xml:space="preserve">  You will want to use </w:t>
      </w:r>
      <w:r w:rsidR="00F065DF">
        <w:t>book_apps\ch06\movie_list_2d.py as a starting point.</w:t>
      </w:r>
      <w:r w:rsidR="0064574F">
        <w:t xml:space="preserve">  </w:t>
      </w:r>
    </w:p>
    <w:p w14:paraId="4CE990AC" w14:textId="77777777" w:rsidR="000C6E55" w:rsidRDefault="000C6E55" w:rsidP="0056320B">
      <w:pPr>
        <w:spacing w:line="240" w:lineRule="auto"/>
        <w:contextualSpacing/>
      </w:pPr>
    </w:p>
    <w:p w14:paraId="59522D27" w14:textId="64AF68B6" w:rsidR="0035469B" w:rsidRDefault="00186C01" w:rsidP="0056320B">
      <w:pPr>
        <w:spacing w:line="240" w:lineRule="auto"/>
        <w:contextualSpacing/>
      </w:pPr>
      <w:r>
        <w:t>Here is a list of some of the</w:t>
      </w:r>
      <w:r w:rsidR="0035469B">
        <w:t xml:space="preserve"> additional logic you will need to add to your program that wasn’t included in the movie_list_2d.py </w:t>
      </w:r>
      <w:r w:rsidR="00035636">
        <w:t>module:</w:t>
      </w:r>
    </w:p>
    <w:p w14:paraId="46D14ECE" w14:textId="5BB414DD" w:rsidR="007A5A43" w:rsidRDefault="007A5A43" w:rsidP="0056320B">
      <w:pPr>
        <w:pStyle w:val="ListParagraph"/>
        <w:numPr>
          <w:ilvl w:val="0"/>
          <w:numId w:val="2"/>
        </w:numPr>
        <w:spacing w:line="240" w:lineRule="auto"/>
      </w:pPr>
      <w:r>
        <w:t>Change the menu to use numbers instead of words for menu selection</w:t>
      </w:r>
      <w:r w:rsidR="00775046">
        <w:t>.</w:t>
      </w:r>
    </w:p>
    <w:p w14:paraId="5859DD84" w14:textId="2D587EB1" w:rsidR="00D60C4B" w:rsidRDefault="00D60C4B" w:rsidP="00D60C4B">
      <w:pPr>
        <w:pStyle w:val="ListParagraph"/>
        <w:numPr>
          <w:ilvl w:val="0"/>
          <w:numId w:val="2"/>
        </w:numPr>
        <w:spacing w:line="240" w:lineRule="auto"/>
      </w:pPr>
      <w:r>
        <w:t>Store student id,  first name, and last name (no reusing student ids after delete)</w:t>
      </w:r>
    </w:p>
    <w:p w14:paraId="524AAB8E" w14:textId="435301C3" w:rsidR="000C6E55" w:rsidRDefault="000C6E55" w:rsidP="0056320B">
      <w:pPr>
        <w:pStyle w:val="ListParagraph"/>
        <w:numPr>
          <w:ilvl w:val="0"/>
          <w:numId w:val="2"/>
        </w:numPr>
        <w:spacing w:line="240" w:lineRule="auto"/>
      </w:pPr>
      <w:r>
        <w:t>Add an update student option</w:t>
      </w:r>
    </w:p>
    <w:p w14:paraId="609AAF1B" w14:textId="7F0BDE6F" w:rsidR="00775046" w:rsidRDefault="007A5A43" w:rsidP="0056320B">
      <w:pPr>
        <w:pStyle w:val="ListParagraph"/>
        <w:numPr>
          <w:ilvl w:val="0"/>
          <w:numId w:val="2"/>
        </w:numPr>
        <w:spacing w:line="240" w:lineRule="auto"/>
      </w:pPr>
      <w:r>
        <w:t xml:space="preserve">Add </w:t>
      </w:r>
      <w:r w:rsidR="0064574F">
        <w:t>data validation</w:t>
      </w:r>
      <w:r w:rsidR="003460E1">
        <w:t xml:space="preserve"> for all data inputs</w:t>
      </w:r>
      <w:r w:rsidR="000C6E55">
        <w:t xml:space="preserve"> </w:t>
      </w:r>
    </w:p>
    <w:p w14:paraId="05614DED" w14:textId="286DDDF4" w:rsidR="00D60C4B" w:rsidRDefault="00D60C4B" w:rsidP="00D60C4B">
      <w:pPr>
        <w:pStyle w:val="ListParagraph"/>
        <w:numPr>
          <w:ilvl w:val="1"/>
          <w:numId w:val="2"/>
        </w:numPr>
        <w:spacing w:line="240" w:lineRule="auto"/>
      </w:pPr>
      <w:r>
        <w:t>Use the title method to upper case the first and last name</w:t>
      </w:r>
    </w:p>
    <w:p w14:paraId="19E88FD1" w14:textId="54E15414" w:rsidR="00D60C4B" w:rsidRDefault="00D60C4B" w:rsidP="00D60C4B">
      <w:pPr>
        <w:pStyle w:val="ListParagraph"/>
        <w:numPr>
          <w:ilvl w:val="1"/>
          <w:numId w:val="2"/>
        </w:numPr>
        <w:spacing w:line="240" w:lineRule="auto"/>
      </w:pPr>
      <w:r>
        <w:t>Allow the user to skip updating either the first or last name</w:t>
      </w:r>
    </w:p>
    <w:p w14:paraId="14E6B0B0" w14:textId="3701125C" w:rsidR="00775046" w:rsidRDefault="00BF36C7" w:rsidP="0056320B">
      <w:pPr>
        <w:pStyle w:val="ListParagraph"/>
        <w:numPr>
          <w:ilvl w:val="0"/>
          <w:numId w:val="2"/>
        </w:numPr>
        <w:spacing w:line="240" w:lineRule="auto"/>
      </w:pPr>
      <w:r>
        <w:t xml:space="preserve">Add </w:t>
      </w:r>
      <w:r w:rsidR="00425995">
        <w:t>confirmation to the</w:t>
      </w:r>
      <w:r w:rsidR="000C6E55">
        <w:t xml:space="preserve"> update or</w:t>
      </w:r>
      <w:r w:rsidR="00425995">
        <w:t xml:space="preserve"> delete, so the end user has to confirm </w:t>
      </w:r>
      <w:r w:rsidR="000C6E55">
        <w:t xml:space="preserve">the action </w:t>
      </w:r>
    </w:p>
    <w:p w14:paraId="58452D4C" w14:textId="7FC11948" w:rsidR="007C4FF2" w:rsidRDefault="00775046" w:rsidP="0056320B">
      <w:pPr>
        <w:pStyle w:val="ListParagraph"/>
        <w:numPr>
          <w:ilvl w:val="0"/>
          <w:numId w:val="2"/>
        </w:numPr>
        <w:spacing w:line="240" w:lineRule="auto"/>
      </w:pPr>
      <w:r>
        <w:t xml:space="preserve">Add docstring to all </w:t>
      </w:r>
      <w:r w:rsidR="00FD4098">
        <w:t>function</w:t>
      </w:r>
      <w:r>
        <w:t>s.</w:t>
      </w:r>
    </w:p>
    <w:p w14:paraId="1145D506" w14:textId="6748C6AA" w:rsidR="0019395B" w:rsidRPr="000C6E55" w:rsidRDefault="000C6E55" w:rsidP="000C6E55">
      <w:pPr>
        <w:pStyle w:val="Heading2"/>
        <w:rPr>
          <w:u w:val="single"/>
        </w:rPr>
      </w:pPr>
      <w:r w:rsidRPr="000C6E55">
        <w:rPr>
          <w:u w:val="single"/>
        </w:rPr>
        <w:t>Output Example</w:t>
      </w:r>
    </w:p>
    <w:p w14:paraId="13414EC9" w14:textId="6B208065" w:rsidR="00AA1607" w:rsidRDefault="00AA1607" w:rsidP="0056320B">
      <w:pPr>
        <w:spacing w:line="240" w:lineRule="auto"/>
        <w:contextualSpacing/>
      </w:pPr>
    </w:p>
    <w:p w14:paraId="44439CF4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70E91906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3971F9F6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648F12BB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5FCE6AE5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0CE7C0AA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31D6FBB2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1F82AF83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393F1E1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5</w:t>
      </w:r>
    </w:p>
    <w:p w14:paraId="0DB334E9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color w:val="C00000"/>
          <w:sz w:val="16"/>
          <w:szCs w:val="16"/>
        </w:rPr>
      </w:pPr>
      <w:r w:rsidRPr="00C23BD1">
        <w:rPr>
          <w:rFonts w:ascii="Courier New" w:hAnsi="Courier New" w:cs="Courier New"/>
          <w:color w:val="C00000"/>
          <w:sz w:val="16"/>
          <w:szCs w:val="16"/>
        </w:rPr>
        <w:t>Invalid Input: Please enter a number greater or equal to 0 and less than or equal to 4</w:t>
      </w:r>
    </w:p>
    <w:p w14:paraId="2F017EFA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1</w:t>
      </w:r>
    </w:p>
    <w:p w14:paraId="6770F65D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3A83ACE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There are no students in the list.</w:t>
      </w:r>
    </w:p>
    <w:p w14:paraId="17E4D5B1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40E6ADA9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029ABB0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29AC332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4E339CE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2D16870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544629B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22BA86EE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68D7163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0452530F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5491A73" w14:textId="05889436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2</w:t>
      </w:r>
    </w:p>
    <w:p w14:paraId="408889DD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11DC631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Add Student</w:t>
      </w:r>
    </w:p>
    <w:p w14:paraId="7E4916A5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</w:t>
      </w:r>
    </w:p>
    <w:p w14:paraId="54F6B7C5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First Nam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mary jean</w:t>
      </w:r>
    </w:p>
    <w:p w14:paraId="17F4D5EA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Last Nam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smith</w:t>
      </w:r>
    </w:p>
    <w:p w14:paraId="26BF2137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</w:p>
    <w:p w14:paraId="0D69FF18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Student ID #1 Mary Jean Smith was added.</w:t>
      </w:r>
    </w:p>
    <w:p w14:paraId="366BF377" w14:textId="40FEEE50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0F095406" w14:textId="73E91F4D" w:rsidR="00B51138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color w:val="00B0F0"/>
          <w:sz w:val="16"/>
          <w:szCs w:val="16"/>
        </w:rPr>
      </w:pPr>
    </w:p>
    <w:p w14:paraId="7086DD27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00DF263F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0BCAE2C8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016AC65D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7848832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10DBB165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573124A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135877B6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</w:p>
    <w:p w14:paraId="43F52E7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b/>
          <w:sz w:val="16"/>
          <w:szCs w:val="16"/>
        </w:rPr>
        <w:t xml:space="preserve">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3</w:t>
      </w:r>
    </w:p>
    <w:p w14:paraId="3003C77F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C092530" w14:textId="77777777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Update Student</w:t>
      </w:r>
    </w:p>
    <w:p w14:paraId="25E451F2" w14:textId="77777777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---</w:t>
      </w:r>
    </w:p>
    <w:p w14:paraId="43286A89" w14:textId="77777777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 ID to be updated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1</w:t>
      </w:r>
    </w:p>
    <w:p w14:paraId="008BD766" w14:textId="77777777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lastRenderedPageBreak/>
        <w:t xml:space="preserve">Do you want to update Student ID #1 Mary Jean Smith (y/n)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y</w:t>
      </w:r>
    </w:p>
    <w:p w14:paraId="0FD31E6D" w14:textId="6946CE38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First Name or press enter to keep Mary Jean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_</w:t>
      </w:r>
      <w:r w:rsidRPr="00C23BD1">
        <w:rPr>
          <w:rFonts w:ascii="Courier New" w:hAnsi="Courier New" w:cs="Courier New"/>
          <w:sz w:val="16"/>
          <w:szCs w:val="16"/>
        </w:rPr>
        <w:t xml:space="preserve"> </w:t>
      </w:r>
    </w:p>
    <w:p w14:paraId="3143022F" w14:textId="471AC6BB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Please enter the Student's Last Name or press enter to keep Smith:</w:t>
      </w:r>
      <w:r w:rsidRPr="00C23BD1">
        <w:rPr>
          <w:rFonts w:ascii="Courier New" w:hAnsi="Courier New" w:cs="Courier New"/>
          <w:sz w:val="16"/>
          <w:szCs w:val="16"/>
        </w:rPr>
        <w:softHyphen/>
        <w:t xml:space="preserve">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_</w:t>
      </w:r>
    </w:p>
    <w:p w14:paraId="72B78818" w14:textId="77777777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</w:p>
    <w:p w14:paraId="05ED0010" w14:textId="77777777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Student's name was not changed. Update was cancelled.</w:t>
      </w:r>
    </w:p>
    <w:p w14:paraId="5162C4DB" w14:textId="702820EE" w:rsidR="00B51138" w:rsidRPr="00C23BD1" w:rsidRDefault="00B51138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6667FB76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E7B9625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063BC756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3E5AE311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3FC5DF30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25101060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745107D7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63A6C28F" w14:textId="0F82C0BE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2628F5DE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</w:p>
    <w:p w14:paraId="2113ADB2" w14:textId="226B4FF1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2</w:t>
      </w:r>
    </w:p>
    <w:p w14:paraId="0AFB56AA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73878CB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Add Student</w:t>
      </w:r>
    </w:p>
    <w:p w14:paraId="7C7EF70F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</w:t>
      </w:r>
    </w:p>
    <w:p w14:paraId="2DD8E932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First Nam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sam</w:t>
      </w:r>
    </w:p>
    <w:p w14:paraId="7576E89F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Last Nam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johnson</w:t>
      </w:r>
    </w:p>
    <w:p w14:paraId="6DC70436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</w:p>
    <w:p w14:paraId="06F96D8D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Student ID #2 Sam Johnson was added.</w:t>
      </w:r>
    </w:p>
    <w:p w14:paraId="29EC7D49" w14:textId="132FB5A8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2858A69B" w14:textId="77777777" w:rsidR="00B51138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C6D0C0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4E7271B5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1781037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4B6E0C5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57DB92CF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1D9BF40E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02EE834C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7D4E271E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A3FA8C1" w14:textId="70155C27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2</w:t>
      </w:r>
    </w:p>
    <w:p w14:paraId="3739BB85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CDBBB21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Add Student</w:t>
      </w:r>
    </w:p>
    <w:p w14:paraId="54A6A459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</w:t>
      </w:r>
    </w:p>
    <w:p w14:paraId="17FBCF7D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First Nam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debbie</w:t>
      </w:r>
    </w:p>
    <w:p w14:paraId="3253AA21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Last Nam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dolittle</w:t>
      </w:r>
    </w:p>
    <w:p w14:paraId="4EB284E9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</w:p>
    <w:p w14:paraId="31A1BF14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Student ID #3 Debbie Dolittle was added.</w:t>
      </w:r>
    </w:p>
    <w:p w14:paraId="252C3357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2BBA589D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ACCEECE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32F23D5D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1228DB2D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446CFE47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2463B4B9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2018E94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76B970D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6E9DF0F9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C326B01" w14:textId="27333C92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1</w:t>
      </w:r>
    </w:p>
    <w:p w14:paraId="753FEA97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0178BE8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ID First Name      Last Name      </w:t>
      </w:r>
    </w:p>
    <w:p w14:paraId="125F103C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==== =============== ===============</w:t>
      </w:r>
    </w:p>
    <w:p w14:paraId="63FE962D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 1 Mary Jean       Smith          </w:t>
      </w:r>
    </w:p>
    <w:p w14:paraId="38D42805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 2 Sam             Johnson        </w:t>
      </w:r>
    </w:p>
    <w:p w14:paraId="3E102255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 3 Debbie          Dolittle       </w:t>
      </w:r>
    </w:p>
    <w:p w14:paraId="0C01DA8B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3E29BACC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32A456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47B5C99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2403E779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44D3CE38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0C9B1C34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3595B2E9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4AFD5B14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1AA8B68E" w14:textId="77777777" w:rsidR="00B51138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2D1A46F" w14:textId="79BDDC23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3</w:t>
      </w:r>
    </w:p>
    <w:p w14:paraId="7F9E09CA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CEA97EC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Update Student</w:t>
      </w:r>
    </w:p>
    <w:p w14:paraId="7ED31737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---</w:t>
      </w:r>
    </w:p>
    <w:p w14:paraId="032E9B23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 ID to be updated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asdf</w:t>
      </w:r>
    </w:p>
    <w:p w14:paraId="2E022E76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C00000"/>
          <w:sz w:val="16"/>
          <w:szCs w:val="16"/>
        </w:rPr>
      </w:pPr>
      <w:r w:rsidRPr="00C23BD1">
        <w:rPr>
          <w:rFonts w:ascii="Courier New" w:hAnsi="Courier New" w:cs="Courier New"/>
          <w:color w:val="C00000"/>
          <w:sz w:val="16"/>
          <w:szCs w:val="16"/>
        </w:rPr>
        <w:t>Invalid Input: Please enter a number</w:t>
      </w:r>
    </w:p>
    <w:p w14:paraId="24BD26CF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 ID to be updated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10</w:t>
      </w:r>
    </w:p>
    <w:p w14:paraId="078697B0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C00000"/>
          <w:sz w:val="16"/>
          <w:szCs w:val="16"/>
        </w:rPr>
      </w:pPr>
      <w:r w:rsidRPr="00C23BD1">
        <w:rPr>
          <w:rFonts w:ascii="Courier New" w:hAnsi="Courier New" w:cs="Courier New"/>
          <w:color w:val="C00000"/>
          <w:sz w:val="16"/>
          <w:szCs w:val="16"/>
        </w:rPr>
        <w:t>Student ID #10 was not found.</w:t>
      </w:r>
    </w:p>
    <w:p w14:paraId="5175EF29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3464E8E3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5701FA8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497B411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lastRenderedPageBreak/>
        <w:t>======================</w:t>
      </w:r>
    </w:p>
    <w:p w14:paraId="187D70D1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1F5DCAC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6C383D3B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4491E895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2C94888D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08E6AB31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4422C61" w14:textId="08A26C3B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="00D172A3" w:rsidRPr="00C23BD1">
        <w:rPr>
          <w:rFonts w:ascii="Courier New" w:hAnsi="Courier New" w:cs="Courier New"/>
          <w:sz w:val="16"/>
          <w:szCs w:val="16"/>
        </w:rPr>
        <w:t xml:space="preserve">):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3</w:t>
      </w:r>
    </w:p>
    <w:p w14:paraId="49AD33D8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4AABE90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Update Student</w:t>
      </w:r>
    </w:p>
    <w:p w14:paraId="755D4CA9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---</w:t>
      </w:r>
    </w:p>
    <w:p w14:paraId="1752F1FF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 ID to be updated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3</w:t>
      </w:r>
    </w:p>
    <w:p w14:paraId="641A8E30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Do you want to update Student ID #3 Debbie Dolittle (y/n)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y</w:t>
      </w:r>
    </w:p>
    <w:p w14:paraId="69CDBD5F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's First Name or press enter to keep Debbie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Debby</w:t>
      </w:r>
    </w:p>
    <w:p w14:paraId="14E6E1F8" w14:textId="7F737366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Please enter the Student's Last Name or press enter to keep Dolittle:</w:t>
      </w:r>
      <w:r w:rsidR="00B51138" w:rsidRPr="00C23BD1">
        <w:rPr>
          <w:rFonts w:ascii="Courier New" w:hAnsi="Courier New" w:cs="Courier New"/>
          <w:sz w:val="16"/>
          <w:szCs w:val="16"/>
        </w:rPr>
        <w:t xml:space="preserve"> </w:t>
      </w:r>
      <w:r w:rsidR="00B51138" w:rsidRPr="00C23BD1">
        <w:rPr>
          <w:rFonts w:ascii="Courier New" w:hAnsi="Courier New" w:cs="Courier New"/>
          <w:sz w:val="16"/>
          <w:szCs w:val="16"/>
          <w:highlight w:val="yellow"/>
        </w:rPr>
        <w:softHyphen/>
        <w:t>_</w:t>
      </w:r>
      <w:r w:rsidR="00B51138" w:rsidRPr="00C23BD1">
        <w:rPr>
          <w:rFonts w:ascii="Courier New" w:hAnsi="Courier New" w:cs="Courier New"/>
          <w:sz w:val="16"/>
          <w:szCs w:val="16"/>
        </w:rPr>
        <w:t xml:space="preserve">  </w:t>
      </w:r>
      <w:r w:rsidRPr="00C23BD1">
        <w:rPr>
          <w:rFonts w:ascii="Courier New" w:hAnsi="Courier New" w:cs="Courier New"/>
          <w:sz w:val="16"/>
          <w:szCs w:val="16"/>
        </w:rPr>
        <w:t xml:space="preserve"> </w:t>
      </w:r>
    </w:p>
    <w:p w14:paraId="7877B59E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</w:p>
    <w:p w14:paraId="237F5607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Student ID #3 Debbie Dolittle was update to Debby Dolittle</w:t>
      </w:r>
    </w:p>
    <w:p w14:paraId="6714061C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063B4986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1BBD97B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3E92FBBB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27D009AE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73101C65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4C1E33C5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3DB4E7C1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602BB320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5531BFAD" w14:textId="59475CB1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093439C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C95A9DC" w14:textId="67DBE02C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4</w:t>
      </w:r>
    </w:p>
    <w:p w14:paraId="74A2563A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b/>
          <w:sz w:val="16"/>
          <w:szCs w:val="16"/>
        </w:rPr>
      </w:pPr>
    </w:p>
    <w:p w14:paraId="12D2F233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Delete Student</w:t>
      </w:r>
    </w:p>
    <w:p w14:paraId="41A23D35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b/>
          <w:sz w:val="16"/>
          <w:szCs w:val="16"/>
        </w:rPr>
      </w:pPr>
      <w:r w:rsidRPr="00C23BD1">
        <w:rPr>
          <w:rFonts w:ascii="Courier New" w:hAnsi="Courier New" w:cs="Courier New"/>
          <w:b/>
          <w:sz w:val="16"/>
          <w:szCs w:val="16"/>
        </w:rPr>
        <w:t>--------------</w:t>
      </w:r>
    </w:p>
    <w:p w14:paraId="0812FA51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enter the Student ID to be deleted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2</w:t>
      </w:r>
    </w:p>
    <w:p w14:paraId="5B19A3A8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Please confirm deleting Student ID #2 Sam Johnson (y/n): </w:t>
      </w:r>
      <w:r w:rsidRPr="00C23BD1">
        <w:rPr>
          <w:rFonts w:ascii="Courier New" w:hAnsi="Courier New" w:cs="Courier New"/>
          <w:sz w:val="16"/>
          <w:szCs w:val="16"/>
          <w:highlight w:val="yellow"/>
        </w:rPr>
        <w:t>y</w:t>
      </w:r>
    </w:p>
    <w:p w14:paraId="01A840A6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Student ID #2 Sam Johnson was deleted.</w:t>
      </w:r>
    </w:p>
    <w:p w14:paraId="2EC4C0E6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4D2911EB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1CC9F48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02076640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70EA5799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692F8B2F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5FFB6B8E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4B5A0C7D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589DF272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38BED951" w14:textId="0783AE91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CA3C54E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1D502C1" w14:textId="54D733E2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1</w:t>
      </w:r>
    </w:p>
    <w:p w14:paraId="63D7492E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51F43DA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ID First Name      Last Name      </w:t>
      </w:r>
    </w:p>
    <w:p w14:paraId="2B7AE062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==== =============== ===============</w:t>
      </w:r>
    </w:p>
    <w:p w14:paraId="23FECF71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 1 Mary Jean       Smith          </w:t>
      </w:r>
    </w:p>
    <w:p w14:paraId="0168F29A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 xml:space="preserve">   3 Debby           Dolittle       </w:t>
      </w:r>
    </w:p>
    <w:p w14:paraId="322FBB8A" w14:textId="77777777" w:rsidR="00D172A3" w:rsidRPr="00C23BD1" w:rsidRDefault="00D172A3" w:rsidP="00C23BD1">
      <w:pPr>
        <w:spacing w:line="240" w:lineRule="auto"/>
        <w:ind w:left="720"/>
        <w:contextualSpacing/>
        <w:rPr>
          <w:rFonts w:ascii="Courier New" w:hAnsi="Courier New" w:cs="Courier New"/>
          <w:color w:val="00B0F0"/>
          <w:sz w:val="16"/>
          <w:szCs w:val="16"/>
        </w:rPr>
      </w:pPr>
      <w:r w:rsidRPr="00C23BD1">
        <w:rPr>
          <w:rFonts w:ascii="Courier New" w:hAnsi="Courier New" w:cs="Courier New"/>
          <w:color w:val="00B0F0"/>
          <w:sz w:val="16"/>
          <w:szCs w:val="16"/>
        </w:rPr>
        <w:t>Press Enter to continue...</w:t>
      </w:r>
    </w:p>
    <w:p w14:paraId="6C3A5C72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E6AF3D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Student Menu</w:t>
      </w:r>
    </w:p>
    <w:p w14:paraId="2819D660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======================</w:t>
      </w:r>
    </w:p>
    <w:p w14:paraId="0241F519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1 - List all students</w:t>
      </w:r>
    </w:p>
    <w:p w14:paraId="376479DA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2 - Add a student</w:t>
      </w:r>
    </w:p>
    <w:p w14:paraId="24A37BC3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3 - Update a student</w:t>
      </w:r>
    </w:p>
    <w:p w14:paraId="2ECFB0F9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4 - Delete a student</w:t>
      </w:r>
    </w:p>
    <w:p w14:paraId="70C4FEB8" w14:textId="77777777" w:rsidR="00B51138" w:rsidRPr="00C23BD1" w:rsidRDefault="00B51138" w:rsidP="00B51138">
      <w:pPr>
        <w:spacing w:line="240" w:lineRule="auto"/>
        <w:contextualSpacing/>
        <w:rPr>
          <w:rFonts w:ascii="Courier New" w:hAnsi="Courier New" w:cs="Courier New"/>
          <w:b/>
          <w:color w:val="00B050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0 - Exit program</w:t>
      </w:r>
    </w:p>
    <w:p w14:paraId="17503476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AF94BF6" w14:textId="794B8DCA" w:rsidR="00D172A3" w:rsidRPr="00C23BD1" w:rsidRDefault="00B51138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b/>
          <w:color w:val="00B050"/>
          <w:sz w:val="16"/>
          <w:szCs w:val="16"/>
        </w:rPr>
        <w:t>Please enter a Menu # (Valid 0-4):</w:t>
      </w:r>
      <w:r w:rsidRPr="00C23BD1">
        <w:rPr>
          <w:rFonts w:ascii="Courier New" w:hAnsi="Courier New" w:cs="Courier New"/>
          <w:color w:val="00B050"/>
          <w:sz w:val="16"/>
          <w:szCs w:val="16"/>
        </w:rPr>
        <w:t xml:space="preserve"> </w:t>
      </w:r>
      <w:r w:rsidR="00D172A3" w:rsidRPr="00C23BD1">
        <w:rPr>
          <w:rFonts w:ascii="Courier New" w:hAnsi="Courier New" w:cs="Courier New"/>
          <w:sz w:val="16"/>
          <w:szCs w:val="16"/>
          <w:highlight w:val="yellow"/>
        </w:rPr>
        <w:t>0</w:t>
      </w:r>
    </w:p>
    <w:p w14:paraId="48E405F1" w14:textId="77777777" w:rsidR="00D172A3" w:rsidRPr="00C23BD1" w:rsidRDefault="00D172A3" w:rsidP="00D172A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EC4C5D7" w14:textId="0BC494B0" w:rsidR="00D172A3" w:rsidRPr="00C23BD1" w:rsidRDefault="00D172A3" w:rsidP="00C23BD1">
      <w:pPr>
        <w:spacing w:line="240" w:lineRule="auto"/>
        <w:ind w:firstLine="720"/>
        <w:contextualSpacing/>
        <w:rPr>
          <w:rFonts w:ascii="Courier New" w:hAnsi="Courier New" w:cs="Courier New"/>
          <w:sz w:val="16"/>
          <w:szCs w:val="16"/>
        </w:rPr>
      </w:pPr>
      <w:r w:rsidRPr="00C23BD1">
        <w:rPr>
          <w:rFonts w:ascii="Courier New" w:hAnsi="Courier New" w:cs="Courier New"/>
          <w:sz w:val="16"/>
          <w:szCs w:val="16"/>
        </w:rPr>
        <w:t>Bye!</w:t>
      </w:r>
    </w:p>
    <w:p w14:paraId="0F88D65E" w14:textId="0F9490FE" w:rsidR="00B51138" w:rsidRDefault="00B51138" w:rsidP="00D172A3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518B26A1" w14:textId="77777777" w:rsidR="00B51138" w:rsidRPr="00D172A3" w:rsidRDefault="00B51138" w:rsidP="00D172A3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0DE6BA67" w14:textId="77777777" w:rsidR="00D172A3" w:rsidRPr="00D172A3" w:rsidRDefault="00D172A3" w:rsidP="00D172A3">
      <w:pPr>
        <w:spacing w:line="240" w:lineRule="auto"/>
        <w:contextualSpacing/>
        <w:rPr>
          <w:rFonts w:ascii="Courier New" w:hAnsi="Courier New" w:cs="Courier New"/>
          <w:sz w:val="20"/>
          <w:szCs w:val="20"/>
        </w:rPr>
      </w:pPr>
    </w:p>
    <w:p w14:paraId="716FA100" w14:textId="77777777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2D5D">
        <w:rPr>
          <w:rFonts w:ascii="Courier New" w:hAnsi="Courier New" w:cs="Courier New"/>
          <w:sz w:val="16"/>
          <w:szCs w:val="16"/>
          <w:highlight w:val="yellow"/>
        </w:rPr>
        <w:t>Help on module main_menu:</w:t>
      </w:r>
    </w:p>
    <w:p w14:paraId="62807256" w14:textId="77777777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31668C5" w14:textId="7EDE94FE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DBE2814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>NAME</w:t>
      </w:r>
    </w:p>
    <w:p w14:paraId="0314714B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main_menu - Chapter 6 Assignment</w:t>
      </w:r>
    </w:p>
    <w:p w14:paraId="424AFE9F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216F254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>DESCRIPTION</w:t>
      </w:r>
    </w:p>
    <w:p w14:paraId="555B65D1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Student Data System for managing student information (student id, first name, and last name)</w:t>
      </w:r>
    </w:p>
    <w:p w14:paraId="2E5DF2F2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</w:t>
      </w:r>
    </w:p>
    <w:p w14:paraId="653DF698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This module contains the functions for displaying the main menu and running the menu options</w:t>
      </w:r>
    </w:p>
    <w:p w14:paraId="152A0667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8446773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>FUNCTIONS</w:t>
      </w:r>
    </w:p>
    <w:p w14:paraId="43416BF0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display_menu()</w:t>
      </w:r>
    </w:p>
    <w:p w14:paraId="3FD6A2C4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Displays a list of all the valid main menu options</w:t>
      </w:r>
    </w:p>
    <w:p w14:paraId="282F051B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It also handles for nonnumerical data and invalid menu option selected.</w:t>
      </w:r>
    </w:p>
    <w:p w14:paraId="2EE3B6B9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</w:t>
      </w:r>
    </w:p>
    <w:p w14:paraId="70E5AFD8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1 - List all students</w:t>
      </w:r>
    </w:p>
    <w:p w14:paraId="3697ED1A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2 - Add a student</w:t>
      </w:r>
    </w:p>
    <w:p w14:paraId="7D6FCD31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3 - Update a student</w:t>
      </w:r>
    </w:p>
    <w:p w14:paraId="451FCD55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4 - Delete a student</w:t>
      </w:r>
    </w:p>
    <w:p w14:paraId="70150B85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0 - Exit program</w:t>
      </w:r>
    </w:p>
    <w:p w14:paraId="7267DEC1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</w:t>
      </w:r>
    </w:p>
    <w:p w14:paraId="15D9929E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:return no value</w:t>
      </w:r>
    </w:p>
    <w:p w14:paraId="56DA7EA7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:rtype none</w:t>
      </w:r>
    </w:p>
    <w:p w14:paraId="1739C2E8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</w:t>
      </w:r>
    </w:p>
    <w:p w14:paraId="1DF709E3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main()</w:t>
      </w:r>
    </w:p>
    <w:p w14:paraId="29430782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Main keeps the program looping until the user enters 0 to exit the program</w:t>
      </w:r>
    </w:p>
    <w:p w14:paraId="0B83C8FE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then based on the user's selected, will call the corresponding function option</w:t>
      </w:r>
    </w:p>
    <w:p w14:paraId="59C265AE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Local scoped students is a 2D list that is pass as an argument to each menu option function</w:t>
      </w:r>
    </w:p>
    <w:p w14:paraId="11C3A0E6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Local scoped max_student_id is the last student id used, and is passed to the add_student function,</w:t>
      </w:r>
    </w:p>
    <w:p w14:paraId="1900657C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and this function will return the last added student id</w:t>
      </w:r>
    </w:p>
    <w:p w14:paraId="3F41F5ED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</w:t>
      </w:r>
    </w:p>
    <w:p w14:paraId="6084618F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:return no value</w:t>
      </w:r>
    </w:p>
    <w:p w14:paraId="519F8A55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    :rtype none</w:t>
      </w:r>
    </w:p>
    <w:p w14:paraId="708AC17B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62D8D63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>VERSION</w:t>
      </w:r>
    </w:p>
    <w:p w14:paraId="6C95D29F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1.0</w:t>
      </w:r>
    </w:p>
    <w:p w14:paraId="4ABE1ECA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AAFFD20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>DATE</w:t>
      </w:r>
    </w:p>
    <w:p w14:paraId="4C8EBB58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2021.10.21</w:t>
      </w:r>
    </w:p>
    <w:p w14:paraId="1AB60F97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580C78E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>AUTHOR</w:t>
      </w:r>
    </w:p>
    <w:p w14:paraId="4874792A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7733">
        <w:rPr>
          <w:rFonts w:ascii="Courier New" w:hAnsi="Courier New" w:cs="Courier New"/>
          <w:sz w:val="16"/>
          <w:szCs w:val="16"/>
        </w:rPr>
        <w:t xml:space="preserve">    Debbie Johnson</w:t>
      </w:r>
    </w:p>
    <w:p w14:paraId="37590D49" w14:textId="77777777" w:rsidR="009C7733" w:rsidRPr="009C7733" w:rsidRDefault="009C7733" w:rsidP="009C7733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2C0067E" w14:textId="77777777" w:rsid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  <w:highlight w:val="yellow"/>
        </w:rPr>
      </w:pPr>
    </w:p>
    <w:p w14:paraId="6F7591FB" w14:textId="77777777" w:rsidR="00B41D07" w:rsidRDefault="00B41D07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  <w:highlight w:val="yellow"/>
        </w:rPr>
      </w:pPr>
    </w:p>
    <w:p w14:paraId="3BCC76D7" w14:textId="06867650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2D5D">
        <w:rPr>
          <w:rFonts w:ascii="Courier New" w:hAnsi="Courier New" w:cs="Courier New"/>
          <w:sz w:val="16"/>
          <w:szCs w:val="16"/>
          <w:highlight w:val="yellow"/>
        </w:rPr>
        <w:t>Help on module student_maintenance:</w:t>
      </w:r>
    </w:p>
    <w:p w14:paraId="2DF7F2DE" w14:textId="77777777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EB82ECD" w14:textId="22CDE67D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NAME</w:t>
      </w:r>
    </w:p>
    <w:p w14:paraId="5AE856C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student_maintenance</w:t>
      </w:r>
    </w:p>
    <w:p w14:paraId="1E55BDC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A5E389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DESCRIPTION</w:t>
      </w:r>
    </w:p>
    <w:p w14:paraId="6BAD9C4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Chapter 6 Assignment</w:t>
      </w:r>
    </w:p>
    <w:p w14:paraId="7E51E63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This module contains the functions for adding, updating, and deleting student data</w:t>
      </w:r>
    </w:p>
    <w:p w14:paraId="26FA180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377F5F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FUNCTIONS</w:t>
      </w:r>
    </w:p>
    <w:p w14:paraId="0C230A0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add_student(students, next_student_id)</w:t>
      </w:r>
    </w:p>
    <w:p w14:paraId="3743679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the all student information stored in a 2D list.  It will increment the last student id by one</w:t>
      </w:r>
    </w:p>
    <w:p w14:paraId="2FEA9BB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and use it as the new student's id.  It also, displays that the student was successfully added.</w:t>
      </w:r>
    </w:p>
    <w:p w14:paraId="5663D53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4EF7080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students: student data (id, first_name, last_name)</w:t>
      </w:r>
    </w:p>
    <w:p w14:paraId="75FCC49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students: 2d list</w:t>
      </w:r>
    </w:p>
    <w:p w14:paraId="7D0EEE4E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40D9268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next_student_id: the next student id to be used for the add function</w:t>
      </w:r>
    </w:p>
    <w:p w14:paraId="65A84DE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next_student_id: int</w:t>
      </w:r>
    </w:p>
    <w:p w14:paraId="04C0911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6A8B362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no value</w:t>
      </w:r>
    </w:p>
    <w:p w14:paraId="79AA9B9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none</w:t>
      </w:r>
    </w:p>
    <w:p w14:paraId="211ED22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36702EB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delete_student(students)</w:t>
      </w:r>
    </w:p>
    <w:p w14:paraId="08BC8CC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first check to see if there is any student data, and notify the user if no data is found.</w:t>
      </w:r>
    </w:p>
    <w:p w14:paraId="4470880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2C1F4C1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then prompt the user for a valid student ID to be deleted from the 2D list</w:t>
      </w:r>
    </w:p>
    <w:p w14:paraId="47B5BB4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handles for non numeric data, and student IDs that do not exists via the find_student_index</w:t>
      </w:r>
    </w:p>
    <w:p w14:paraId="21DE9F3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748E9D3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prompt the user to confirm they want to delete the selected student, and then let the user know</w:t>
      </w:r>
    </w:p>
    <w:p w14:paraId="1E32A64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f the user was successfully deleted.</w:t>
      </w:r>
    </w:p>
    <w:p w14:paraId="182163A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53F80B0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students: student data (id, first_name, last_name)</w:t>
      </w:r>
    </w:p>
    <w:p w14:paraId="6DCBE8D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students: 2d list</w:t>
      </w:r>
    </w:p>
    <w:p w14:paraId="42AFEC5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720A07C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no value</w:t>
      </w:r>
    </w:p>
    <w:p w14:paraId="05D9AFD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none</w:t>
      </w:r>
    </w:p>
    <w:p w14:paraId="0B3BB4D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0C950E2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find_student_index(students, student_id)</w:t>
      </w:r>
    </w:p>
    <w:p w14:paraId="4D4D69B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Search the 2D list for a specific student ID.</w:t>
      </w:r>
    </w:p>
    <w:p w14:paraId="2DDCEF5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0FD5B08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CODE EXAMPLE:</w:t>
      </w:r>
    </w:p>
    <w:p w14:paraId="13E0C93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for student in students:</w:t>
      </w:r>
    </w:p>
    <w:p w14:paraId="3193E4A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lastRenderedPageBreak/>
        <w:t xml:space="preserve">            if student_id in student:</w:t>
      </w:r>
    </w:p>
    <w:p w14:paraId="11B696F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        return students.index(student)</w:t>
      </w:r>
    </w:p>
    <w:p w14:paraId="24C9FDC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return -1</w:t>
      </w:r>
    </w:p>
    <w:p w14:paraId="7418E3A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79E15D6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students: student data (id, first_name, last_name)</w:t>
      </w:r>
    </w:p>
    <w:p w14:paraId="55C8D7A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students: 2d list</w:t>
      </w:r>
    </w:p>
    <w:p w14:paraId="150664D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student_id: student id that they user wants to find</w:t>
      </w:r>
    </w:p>
    <w:p w14:paraId="3158061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student_id: int</w:t>
      </w:r>
    </w:p>
    <w:p w14:paraId="18ED923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6D0F323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the index of the student in the 2D list or -1 if not found</w:t>
      </w:r>
    </w:p>
    <w:p w14:paraId="7B06CAA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int</w:t>
      </w:r>
    </w:p>
    <w:p w14:paraId="4E98BAE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5446710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list_students(students)</w:t>
      </w:r>
    </w:p>
    <w:p w14:paraId="2D6BF0B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the all student information stored in a 2D list (id, first name, last name)</w:t>
      </w:r>
    </w:p>
    <w:p w14:paraId="20FE730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notify the student if there is no data found.</w:t>
      </w:r>
    </w:p>
    <w:p w14:paraId="5C8F7F2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080DCA1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students: student data (id, first_name, last_name)</w:t>
      </w:r>
    </w:p>
    <w:p w14:paraId="140DD24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students: 2d list</w:t>
      </w:r>
    </w:p>
    <w:p w14:paraId="7148E16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13FC370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no value</w:t>
      </w:r>
    </w:p>
    <w:p w14:paraId="4DD82F9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none</w:t>
      </w:r>
    </w:p>
    <w:p w14:paraId="79A7374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1EFFB2A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update_student(students)</w:t>
      </w:r>
    </w:p>
    <w:p w14:paraId="5276464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first check to see if there is any student data, and notify the user if no data is found.</w:t>
      </w:r>
    </w:p>
    <w:p w14:paraId="1E72EAC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39A6D8F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then prompt the user for a valid student ID to be updated from the 2D list</w:t>
      </w:r>
    </w:p>
    <w:p w14:paraId="50DD9C4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handles for non numeric data, and student IDs that do not exists via the find_student_index</w:t>
      </w:r>
    </w:p>
    <w:p w14:paraId="60C0F38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654B9AE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t will prompt the user to confirm they want to update the selected student, and then let the user know</w:t>
      </w:r>
    </w:p>
    <w:p w14:paraId="2082320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if the user was successfully updated.</w:t>
      </w:r>
    </w:p>
    <w:p w14:paraId="3DC5695E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5968118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students: student data (id, first_name, last_name)</w:t>
      </w:r>
    </w:p>
    <w:p w14:paraId="0875C58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students: 2d list</w:t>
      </w:r>
    </w:p>
    <w:p w14:paraId="2927C98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766BE33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no value</w:t>
      </w:r>
    </w:p>
    <w:p w14:paraId="23F8894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none</w:t>
      </w:r>
    </w:p>
    <w:p w14:paraId="10B7299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DC3FDB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VERSION</w:t>
      </w:r>
    </w:p>
    <w:p w14:paraId="42E9509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1.0</w:t>
      </w:r>
    </w:p>
    <w:p w14:paraId="0BC5750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127E5B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DATE</w:t>
      </w:r>
    </w:p>
    <w:p w14:paraId="62A4523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2020.10.06</w:t>
      </w:r>
    </w:p>
    <w:p w14:paraId="54F3767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B15066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AUTHOR</w:t>
      </w:r>
    </w:p>
    <w:p w14:paraId="10A28BD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Debbie Johnson</w:t>
      </w:r>
    </w:p>
    <w:p w14:paraId="59F0E832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A08A91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94AE86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108ABCE" w14:textId="77777777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D817506" w14:textId="77777777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9C2D5D">
        <w:rPr>
          <w:rFonts w:ascii="Courier New" w:hAnsi="Courier New" w:cs="Courier New"/>
          <w:sz w:val="16"/>
          <w:szCs w:val="16"/>
          <w:highlight w:val="yellow"/>
        </w:rPr>
        <w:t>Help on module validation:</w:t>
      </w:r>
    </w:p>
    <w:p w14:paraId="7A733986" w14:textId="77777777" w:rsidR="009C2D5D" w:rsidRPr="009C2D5D" w:rsidRDefault="009C2D5D" w:rsidP="009C2D5D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BF393BD" w14:textId="10698F76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NAME</w:t>
      </w:r>
    </w:p>
    <w:p w14:paraId="6A7767F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validation - the validation module for all numeric input.</w:t>
      </w:r>
    </w:p>
    <w:p w14:paraId="01DC525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C4E89E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FUNCTIONS</w:t>
      </w:r>
    </w:p>
    <w:p w14:paraId="6C0D174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get_num(prompt, data_type='int')</w:t>
      </w:r>
    </w:p>
    <w:p w14:paraId="4D4387D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an input prompt to get a number from the user, and convert it to a int or float</w:t>
      </w:r>
    </w:p>
    <w:p w14:paraId="32BE223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and loop again if invalid</w:t>
      </w:r>
    </w:p>
    <w:p w14:paraId="4334324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447AEAB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prompt: the text that will be used for the user's input prompt</w:t>
      </w:r>
    </w:p>
    <w:p w14:paraId="3A8B95D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prompt: string</w:t>
      </w:r>
    </w:p>
    <w:p w14:paraId="18015D9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data_type: a string indicating how the user input will be converted to (default=int or float)</w:t>
      </w:r>
    </w:p>
    <w:p w14:paraId="0770FC1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data_type: string</w:t>
      </w:r>
    </w:p>
    <w:p w14:paraId="1483F71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25AA128E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the user's input as a number that will be either a int or float</w:t>
      </w:r>
    </w:p>
    <w:p w14:paraId="0896A11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int or float</w:t>
      </w:r>
    </w:p>
    <w:p w14:paraId="15AE981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660E898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get_positive_num(prompt, data_type='int')</w:t>
      </w:r>
    </w:p>
    <w:p w14:paraId="56BF80B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an input prompt to get a positive number from the user, and convert it to a int or float</w:t>
      </w:r>
    </w:p>
    <w:p w14:paraId="0BBB04C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and loop again if invalid</w:t>
      </w:r>
    </w:p>
    <w:p w14:paraId="20B2A3D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0043C09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prompt: the text that will be used for the user's input prompt</w:t>
      </w:r>
    </w:p>
    <w:p w14:paraId="423FA8F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prompt: string</w:t>
      </w:r>
    </w:p>
    <w:p w14:paraId="1F41ABE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data_type: a string indicating how the user input will be converted to (default=int or float)</w:t>
      </w:r>
    </w:p>
    <w:p w14:paraId="356B95AE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data_type: string</w:t>
      </w:r>
    </w:p>
    <w:p w14:paraId="7B59FDD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466CF65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the user's input as a number that will be either a int or float</w:t>
      </w:r>
    </w:p>
    <w:p w14:paraId="5D32D5D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int or float</w:t>
      </w:r>
    </w:p>
    <w:p w14:paraId="0242BDC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55781E6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lastRenderedPageBreak/>
        <w:t xml:space="preserve">    get_range(prompt, low, high, data_type='int')</w:t>
      </w:r>
    </w:p>
    <w:p w14:paraId="7C32AFA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an input prompt to get a number from the user within an acceptable range, and convert it to a int or float</w:t>
      </w:r>
    </w:p>
    <w:p w14:paraId="3F899BE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and loop again if invalid</w:t>
      </w:r>
    </w:p>
    <w:p w14:paraId="1D2E6E5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194BEAC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prompt: the text that will be used for the user's input prompt</w:t>
      </w:r>
    </w:p>
    <w:p w14:paraId="1079BE3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prompt: string</w:t>
      </w:r>
    </w:p>
    <w:p w14:paraId="2982FE2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low: the lowest possible numeric value</w:t>
      </w:r>
    </w:p>
    <w:p w14:paraId="215BE9A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low: int</w:t>
      </w:r>
    </w:p>
    <w:p w14:paraId="5E20090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high: the highest possible numeric value</w:t>
      </w:r>
    </w:p>
    <w:p w14:paraId="0E065AE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high: int</w:t>
      </w:r>
    </w:p>
    <w:p w14:paraId="24DB480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data_type: a string indicating how the user input will be converted to (default=int or float)</w:t>
      </w:r>
    </w:p>
    <w:p w14:paraId="0B683AF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data_type: string</w:t>
      </w:r>
    </w:p>
    <w:p w14:paraId="38AC106B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3BFEB329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the user's input as a number that will be either a int or float</w:t>
      </w:r>
    </w:p>
    <w:p w14:paraId="352C010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int or float</w:t>
      </w:r>
    </w:p>
    <w:p w14:paraId="742FB71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6590CA5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get_string(prompt)</w:t>
      </w:r>
    </w:p>
    <w:p w14:paraId="7EB07BA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an input prompt to get a string value, which can not be an empty string</w:t>
      </w:r>
    </w:p>
    <w:p w14:paraId="538460A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and loop again if invalid</w:t>
      </w:r>
    </w:p>
    <w:p w14:paraId="187DB0E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28F76E0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prompt: the text that will be used for the user's input prompt</w:t>
      </w:r>
    </w:p>
    <w:p w14:paraId="37449E3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prompt: string</w:t>
      </w:r>
    </w:p>
    <w:p w14:paraId="5E75989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606C9E9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the user's input as a string</w:t>
      </w:r>
    </w:p>
    <w:p w14:paraId="420C113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string</w:t>
      </w:r>
    </w:p>
    <w:p w14:paraId="63FD6470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</w:t>
      </w:r>
    </w:p>
    <w:p w14:paraId="0B030764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get_yes_no(prompt='y=Yes, n=No')</w:t>
      </w:r>
    </w:p>
    <w:p w14:paraId="0E3F2D9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Display an input prompt to get a yes/no answer from the user (valid lower cased inputs are y, yes, n, no)</w:t>
      </w:r>
    </w:p>
    <w:p w14:paraId="28C5D94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and loop again if invalid</w:t>
      </w:r>
    </w:p>
    <w:p w14:paraId="492D01DC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5EAD2DE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param prompt: user's prompt if one is passed otherwise the default is</w:t>
      </w:r>
    </w:p>
    <w:p w14:paraId="34C821E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type prompt: string</w:t>
      </w:r>
    </w:p>
    <w:p w14:paraId="7CCAAE2E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</w:t>
      </w:r>
    </w:p>
    <w:p w14:paraId="06890B2F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eturn true for yes or false for no</w:t>
      </w:r>
    </w:p>
    <w:p w14:paraId="527EAFE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    :rtype bool</w:t>
      </w:r>
    </w:p>
    <w:p w14:paraId="612F736E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46C317A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DATA</w:t>
      </w:r>
    </w:p>
    <w:p w14:paraId="75B3127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__status__ = 'Development'</w:t>
      </w:r>
    </w:p>
    <w:p w14:paraId="71D7ACCD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A0D2B6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VERSION</w:t>
      </w:r>
    </w:p>
    <w:p w14:paraId="664632A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1.0</w:t>
      </w:r>
    </w:p>
    <w:p w14:paraId="2E113736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57FDB98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DATE</w:t>
      </w:r>
    </w:p>
    <w:p w14:paraId="75185345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2021.09.30</w:t>
      </w:r>
    </w:p>
    <w:p w14:paraId="413F8457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CC4C443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>AUTHOR</w:t>
      </w:r>
    </w:p>
    <w:p w14:paraId="63AA2331" w14:textId="77777777" w:rsidR="00B41D07" w:rsidRPr="00B41D07" w:rsidRDefault="00B41D07" w:rsidP="00B41D07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B41D07">
        <w:rPr>
          <w:rFonts w:ascii="Courier New" w:hAnsi="Courier New" w:cs="Courier New"/>
          <w:sz w:val="16"/>
          <w:szCs w:val="16"/>
        </w:rPr>
        <w:t xml:space="preserve">    Debbie Johnson</w:t>
      </w:r>
    </w:p>
    <w:sectPr w:rsidR="00B41D07" w:rsidRPr="00B41D07" w:rsidSect="00D90A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3187AF" w14:textId="77777777" w:rsidR="005D077D" w:rsidRDefault="005D077D" w:rsidP="005D077D">
      <w:pPr>
        <w:spacing w:after="0" w:line="240" w:lineRule="auto"/>
      </w:pPr>
      <w:r>
        <w:separator/>
      </w:r>
    </w:p>
  </w:endnote>
  <w:endnote w:type="continuationSeparator" w:id="0">
    <w:p w14:paraId="33B3E611" w14:textId="77777777" w:rsidR="005D077D" w:rsidRDefault="005D077D" w:rsidP="005D07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B9BC24" w14:textId="77777777" w:rsidR="005D077D" w:rsidRDefault="005D077D" w:rsidP="005D077D">
      <w:pPr>
        <w:spacing w:after="0" w:line="240" w:lineRule="auto"/>
      </w:pPr>
      <w:r>
        <w:separator/>
      </w:r>
    </w:p>
  </w:footnote>
  <w:footnote w:type="continuationSeparator" w:id="0">
    <w:p w14:paraId="08E764EC" w14:textId="77777777" w:rsidR="005D077D" w:rsidRDefault="005D077D" w:rsidP="005D07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9F207D9"/>
    <w:multiLevelType w:val="multilevel"/>
    <w:tmpl w:val="6D34C7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6515EF"/>
    <w:multiLevelType w:val="hybridMultilevel"/>
    <w:tmpl w:val="F5DA41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860E1C"/>
    <w:multiLevelType w:val="hybridMultilevel"/>
    <w:tmpl w:val="D280F682"/>
    <w:lvl w:ilvl="0" w:tplc="61B83B8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9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jExNDazMDMwMjZW0lEKTi0uzszPAymwrAUAGbwhrCwAAAA="/>
  </w:docVars>
  <w:rsids>
    <w:rsidRoot w:val="00172EF5"/>
    <w:rsid w:val="00006A7D"/>
    <w:rsid w:val="00016E68"/>
    <w:rsid w:val="00022A41"/>
    <w:rsid w:val="000353AB"/>
    <w:rsid w:val="00035636"/>
    <w:rsid w:val="00050D07"/>
    <w:rsid w:val="000C6E55"/>
    <w:rsid w:val="000F4454"/>
    <w:rsid w:val="00172EF5"/>
    <w:rsid w:val="00186C01"/>
    <w:rsid w:val="0019395B"/>
    <w:rsid w:val="001B26DF"/>
    <w:rsid w:val="001D51AC"/>
    <w:rsid w:val="00267E07"/>
    <w:rsid w:val="003102D5"/>
    <w:rsid w:val="00312ABA"/>
    <w:rsid w:val="003460E1"/>
    <w:rsid w:val="0035469B"/>
    <w:rsid w:val="003D48E2"/>
    <w:rsid w:val="003F39DA"/>
    <w:rsid w:val="00402979"/>
    <w:rsid w:val="00407D33"/>
    <w:rsid w:val="00425995"/>
    <w:rsid w:val="00480A27"/>
    <w:rsid w:val="00522FF6"/>
    <w:rsid w:val="0056320B"/>
    <w:rsid w:val="005663FE"/>
    <w:rsid w:val="00590937"/>
    <w:rsid w:val="00594C4B"/>
    <w:rsid w:val="00597A0E"/>
    <w:rsid w:val="005A5FA9"/>
    <w:rsid w:val="005B5561"/>
    <w:rsid w:val="005C12B2"/>
    <w:rsid w:val="005D077D"/>
    <w:rsid w:val="006323BC"/>
    <w:rsid w:val="00636872"/>
    <w:rsid w:val="0064574F"/>
    <w:rsid w:val="00685BD5"/>
    <w:rsid w:val="006A1E43"/>
    <w:rsid w:val="006A1EE6"/>
    <w:rsid w:val="00730FB2"/>
    <w:rsid w:val="00775046"/>
    <w:rsid w:val="007A5A43"/>
    <w:rsid w:val="007C4FF2"/>
    <w:rsid w:val="00806CB3"/>
    <w:rsid w:val="00812792"/>
    <w:rsid w:val="00830E9F"/>
    <w:rsid w:val="00896186"/>
    <w:rsid w:val="008D4828"/>
    <w:rsid w:val="0091108F"/>
    <w:rsid w:val="0093225B"/>
    <w:rsid w:val="009A33A1"/>
    <w:rsid w:val="009C1F46"/>
    <w:rsid w:val="009C2D5D"/>
    <w:rsid w:val="009C7733"/>
    <w:rsid w:val="00A11482"/>
    <w:rsid w:val="00A13E17"/>
    <w:rsid w:val="00A61922"/>
    <w:rsid w:val="00A63848"/>
    <w:rsid w:val="00AA1607"/>
    <w:rsid w:val="00AE2781"/>
    <w:rsid w:val="00AF229F"/>
    <w:rsid w:val="00B41D07"/>
    <w:rsid w:val="00B51138"/>
    <w:rsid w:val="00B779A0"/>
    <w:rsid w:val="00BB4126"/>
    <w:rsid w:val="00BB6D28"/>
    <w:rsid w:val="00BC5BB2"/>
    <w:rsid w:val="00BE1E65"/>
    <w:rsid w:val="00BF36C7"/>
    <w:rsid w:val="00C061C9"/>
    <w:rsid w:val="00C13BF0"/>
    <w:rsid w:val="00C23BD1"/>
    <w:rsid w:val="00C30673"/>
    <w:rsid w:val="00C341CE"/>
    <w:rsid w:val="00C916C6"/>
    <w:rsid w:val="00D172A3"/>
    <w:rsid w:val="00D4705D"/>
    <w:rsid w:val="00D60C4B"/>
    <w:rsid w:val="00DC4FC5"/>
    <w:rsid w:val="00DE1EB6"/>
    <w:rsid w:val="00E64B4E"/>
    <w:rsid w:val="00E67A70"/>
    <w:rsid w:val="00E714B7"/>
    <w:rsid w:val="00EA354D"/>
    <w:rsid w:val="00EB2393"/>
    <w:rsid w:val="00EC59C4"/>
    <w:rsid w:val="00F065DF"/>
    <w:rsid w:val="00F0795D"/>
    <w:rsid w:val="00F757D6"/>
    <w:rsid w:val="00FA164E"/>
    <w:rsid w:val="00FD4098"/>
    <w:rsid w:val="00FE6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C0F5638"/>
  <w15:chartTrackingRefBased/>
  <w15:docId w15:val="{64AABF56-D6AA-4F66-A311-6A39DD221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2EF5"/>
  </w:style>
  <w:style w:type="paragraph" w:styleId="Heading1">
    <w:name w:val="heading 1"/>
    <w:basedOn w:val="Normal"/>
    <w:next w:val="Normal"/>
    <w:link w:val="Heading1Char"/>
    <w:uiPriority w:val="9"/>
    <w:qFormat/>
    <w:rsid w:val="00172E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148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160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2EF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72EF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2EF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1148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16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1607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AA160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64B4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9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2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FFC643458624A896C3DCB696C1EF7" ma:contentTypeVersion="15" ma:contentTypeDescription="Create a new document." ma:contentTypeScope="" ma:versionID="6fd5b7b9ebfa942e433cd197acc3f022">
  <xsd:schema xmlns:xsd="http://www.w3.org/2001/XMLSchema" xmlns:xs="http://www.w3.org/2001/XMLSchema" xmlns:p="http://schemas.microsoft.com/office/2006/metadata/properties" xmlns:ns1="http://schemas.microsoft.com/sharepoint/v3" xmlns:ns3="7660e10e-00e6-4474-a38b-419bb33f7d23" xmlns:ns4="06ae9b06-00a1-4186-b144-f05ec0e21892" targetNamespace="http://schemas.microsoft.com/office/2006/metadata/properties" ma:root="true" ma:fieldsID="8c6dcda8acb8bf3e3bf65db51ebffaea" ns1:_="" ns3:_="" ns4:_="">
    <xsd:import namespace="http://schemas.microsoft.com/sharepoint/v3"/>
    <xsd:import namespace="7660e10e-00e6-4474-a38b-419bb33f7d23"/>
    <xsd:import namespace="06ae9b06-00a1-4186-b144-f05ec0e218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0e10e-00e6-4474-a38b-419bb33f7d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e9b06-00a1-4186-b144-f05ec0e21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F77653-E121-4012-9050-94B3BB544580}">
  <ds:schemaRefs>
    <ds:schemaRef ds:uri="http://schemas.microsoft.com/office/2006/documentManagement/types"/>
    <ds:schemaRef ds:uri="http://purl.org/dc/terms/"/>
    <ds:schemaRef ds:uri="http://purl.org/dc/dcmitype/"/>
    <ds:schemaRef ds:uri="http://schemas.microsoft.com/sharepoint/v3"/>
    <ds:schemaRef ds:uri="http://purl.org/dc/elements/1.1/"/>
    <ds:schemaRef ds:uri="http://schemas.microsoft.com/office/2006/metadata/properties"/>
    <ds:schemaRef ds:uri="06ae9b06-00a1-4186-b144-f05ec0e21892"/>
    <ds:schemaRef ds:uri="http://schemas.microsoft.com/office/infopath/2007/PartnerControls"/>
    <ds:schemaRef ds:uri="http://schemas.openxmlformats.org/package/2006/metadata/core-properties"/>
    <ds:schemaRef ds:uri="7660e10e-00e6-4474-a38b-419bb33f7d23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2B209A24-8BF6-4B22-AA1F-23BA5BC02E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879474E-4E96-4667-95C4-256A20F084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60e10e-00e6-4474-a38b-419bb33f7d23"/>
    <ds:schemaRef ds:uri="06ae9b06-00a1-4186-b144-f05ec0e218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847</Words>
  <Characters>10530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2</cp:revision>
  <dcterms:created xsi:type="dcterms:W3CDTF">2022-03-23T20:21:00Z</dcterms:created>
  <dcterms:modified xsi:type="dcterms:W3CDTF">2022-03-23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FFC643458624A896C3DCB696C1EF7</vt:lpwstr>
  </property>
</Properties>
</file>